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ทายทางชั้นประถมศึกษาปีที่ 6 ค่ะ วันนี้เราก็จะเรียนเรื่องระดับภาษานั่นเอง คุณครูปรเมษฐคะเพื่อเป็นการทบทวนเรามาถามเด็ก ๆ กันดีกว่าเป็นคำถามที่เด็ก ๆ น่าจะตอบได้เลยนะครับมีกี่ระดับครับเด็ก ๆ 3 ใช่ไหมครับ มีอะไรบ้างไหนว่าสิ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พูดนั่นเองนะครับ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ครูมีกิจกรรมอะไรเดี่ยวเราไปเรียนรู้พร้อม ๆ กันเลยค่ะ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คำถามนี้นะคะ เป็นคำถามง่ายมากเลยค่ะ เดี๋ญวเราไปดูคำถามกันเลยดีกว่าค่ะ ระดับภาษาที่ได้ศึกษาไปมีกี่ระดับและมีระดับอะไรบ้างเมื่อสักครู่นะคะ เด็ก ๆ ได้ตอบกันเป็นที่เรียบร้อยแล้วใช่ไหมคุณครูปรเมษฐ มีทั้งหมด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ที่คุณครูและครูได้ทิ้งให้หนูได้ไปศึกษาเพิ่มนี่หนูก็จะไปเจอแบ่งเป็น 5 ระดับก็ทีระดับก็มีแต่คำพูดไม่เหมือนกัน เพราะฉะนั้นนี่ที่ครูยกมาสอน 3 ระดับนี่ก็เป็น 5 ระดับมันก็แตกย่อยไปเป็นส่วนของมันเด็ก ๆ ครับ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5 ระดับที่นะกเรียนอาจจะได้ไปศึกษามานะครับ เพราะฉะนั้น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เวลาที่เราพูดคุยกับเพื่อนหรือคนในครอบครัวโดยมากเราจะใช้ภาษาระดับใดระดับใดเอ่ย</w:t>
      </w:r>
    </w:p>
    <w:p>
      <w:pPr>
        <w:pStyle w:val="BodyText"/>
      </w:pPr>
      <w:r>
        <w:t xml:space="preserve">(คุณครูปรเมษฐ) ตอบได้เลยนะเด็ก ๆระดับอะไรตอบครูคณิตาดัง ๆ สิใช้ภาษาพูดใช่ไหม ถ้าหนู ๆ ไปศึกษามาภาษาปากใช่ไหม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รับ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เช่น เพื่อนสนิท หรือบุคคลในครอบครัวรวมไปถึงการใช้คำหยาบด้วย สิ่งเหล่านี้จะรวมเราจะอยู่ในภาษาพูดนั่นเองค่ะซึ่งเรานี่จะใช้ในที่เป็นที่ลับในที่ลับในที่นี้ก็คือไม่ใช่ทีสาธาร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ใช่ไหมคะเป็นแบบแผน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ห่างเหิน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พ่อกินข้าวหรือยัง</w:t>
      </w:r>
    </w:p>
    <w:p>
      <w:pPr>
        <w:pStyle w:val="BodyText"/>
      </w:pPr>
      <w:r>
        <w:t xml:space="preserve">(คุณครูคณิตา)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เอาล่ะค่ะ ซึ่งจุดประสงค์การเรียนรู้ของเราในวันนี้มีอะไรบ้าง เดี๋ยวเราไปดูกันเลยค่ะ นักเรียนจะต้องบอกหลักการจำแนกภาษาตามระดับได้2. วิเคราะห์ระดับภาษาที่พบในชีวิตประจำและข้อ 3 คืออะไรคะ</w:t>
      </w:r>
    </w:p>
    <w:p>
      <w:pPr>
        <w:pStyle w:val="BodyText"/>
      </w:pPr>
      <w:r>
        <w:t xml:space="preserve">(คุณครูปรเมษฐ) ข้อ 3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เอาล่ะค่ะระดับภาษากันดีกว่าค่ะ ระดับภาษาแบ่งออกเป็นกี่ระดับนะ นักเรียนคะแบ่งออกเป็นกี่ระดับคะ ทั้งหมด3 ระดับค่ะ ระดับแรก นั่นก็คือภาษาแบบแผนค่ะ ระดับที่ 2ล่ะคะ ภาษากึ่งแบบแผนค่ะ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เอ่ยคุณครูปลายทางคะ สามารถพูดคุย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ไวรยกร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คำแต่ละคำที่นำมาพูดนำมากล่าวนี่มันก็จะไม่เหมือนคำที่เราพูดคุยในชีว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และเจอในชีวิตประจำวัน นั่นก็คือภาษากึ่งแบบแผนนั่นเองค่ะ ซึ่งภาษากุ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อากาศทางวิทยุโทรทัศน์ การออก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ครูสนทนากันนักเรียนก็ใช้ภาษากึ่งแบบแผนอาจจะปน ๆ กับภาษาพูดบ้างใช่ไหมครูคณิตาแต่ก็ยังคงอยู่ในภาษากึ่งแบบแผนนี่ล่ะ นักข่าวเวลาอ่านข่าวครูคณิตาครับ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มันปนกัน เขาเรียกว่า "กึ่งแบบแผนนี่ก็คือเป็นสิ่งที่นักเรียนนะคะ เจอแล้วก็นำไปใช้ในชีวิตประจำวันบ่อย ๆ นั่นเองค่ะ เอาล่ะค่ะมาถึงภาษาระดับที่ 3 ค่ะ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ระดับ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พูด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ล่ะ ก็ไม่ได้เพราะเป็นอย่าครูคณิตา</w:t>
      </w:r>
    </w:p>
    <w:p>
      <w:pPr>
        <w:pStyle w:val="BodyText"/>
      </w:pPr>
      <w:r>
        <w:t xml:space="preserve">(คุณครูคณิตา) อาจจะฟังไม่เข้าใจนะคะ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ไม่ได้พูดภาษก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มันอยู่ในชีวิตประจำวันของนักเรียนก็จะปรากฏออกมา ก็คือภาษาพูดนั่นเองนะครับ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มีข้อดีค่ะ ทำให้เรามีปฏิสั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วันนี้คุณครูก็มีกิจกรรมให้นักเรียนนะคะ เป็นการความรู้อีกเช่นเคยค่ะ คุณครูก็จะมีระดับภาษามาให้ทั้งหมด 3 ระดับด้วยกันนะคะ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เอาล่ะค่ะ เราไปดูตัวอย่างกันเลยค่ะ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 1 คำ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บริโภค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เดี๋ยวคุณครูจะให้ดูเป็นตัวอย่างนะคะ ข้อแรก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เคยได้ยินตอนเขาสนทนากันไหมทานข้าวหรือยัง ไปทานข้าวกันไหมคำนี้นะ เด็ก ๆ ครับ เวลาจะใช้นะเด็ก ๆ ใช้ 2 คำนี้ไปเลยนะ รับประทาน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ต่อมาค่ะ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ครูเชื่อว่าเด็ก ๆ หลายคนอาจจะพบเจอมานะคะกึ่งแบบแผนเราจะใช้คำว่า "หัวโจก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ะเรีย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ภาษาพูดจะใช้คำว่าอะไรเด็ก ๆ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เอาล่ะค่ะ พร้อมหรือยังคะ ถ้าพร้อมแล้วเดี๋ยวเราไปดูกันเลยค่ะ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กึ่งแบบแผนกับภาษาพูดใช้อะไรช่วยกันคิดครับ ได้หรือยัง ได้แล้วครูคณิคครับ</w:t>
      </w:r>
    </w:p>
    <w:p>
      <w:pPr>
        <w:pStyle w:val="BodyText"/>
      </w:pPr>
      <w:r>
        <w:t xml:space="preserve">(คุณครูคณิตา) เรามาดูภาษาแบบแผนก่อนนะคะนั่นก็คือจำนวนมากค่ะ ภาษาแบบแผนเป็นจำนวนมากภาษากึ่งแบบแผนเป็นมากมาย และภาษาพูดล่ะคะ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กับภาษาแบบแผนล่ะคะ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ภาษาพูดใช้ว่า… เยี่ยมเลยครับ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เด็ก ๆ ตอบมาเลย ถ้า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ต่อมาค่ะ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ซึ่งอันที่จริงแล้วถ้าเป็นคน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เท่านั้นค่ะ เอาล่ะค่ะ ต่อมาค่ะคำว่า</w:t>
      </w:r>
      <w:r>
        <w:t xml:space="preserve">”</w:t>
      </w:r>
      <w:r>
        <w:t xml:space="preserve">ไม่ทันสมัย" ค่ะ เป็นภษแบบแผน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ค่ะ มีบิดาแล้วก็ต้องมีมารดานะคะ มารดากก็เป็นภาษาแบบแผนนะคะถ้ากึ่งแบบแผนล่ะคะ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ที่เราเรียกในครอบครัวนะ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โดยบทบาทของนะหดรัยนนะคะ เกี่ยวกับเรื่องระดับภาษาพาให้คิดส่วนบทบาทของคุณครูปลายทางล่ะคะ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ตอนที่ 1 ค่ะ ให้นักเรียนนะคะ รวบรวมคำและก็เปลี่ยนข้อความตามที่กำหนดค่ะนักเรียนรวบรวมคำที่ใช้ในชีวิตประจำวันตามระดับของภาษาตามที่กำหนดให้ ซึ่งเมื่อกี้นะคะสิ่งที่คุณครูนี่นำเสนอไปในข้างต้นนี่ก็เป็นคำที่เรานี่ใช้ในชีวิตประจำวันทั้งนั้นเลยค่ะ หากเด็ก ๆ จำได้นะคะ สามารถนำไปเขียนได้เลยนะคะ นี่ก็คือตัวอย่างค่ะตอนที่ 1 นะคะ คราวนี้ตัวอย่างคำที่ 2 ค่ะให้นักเรียนเปลี่ยนข้อความที่คิดเส้นใต้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 "ตน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ใช้นำ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งจะสนุกสนานกับการทำใบงานทั้ง 2 ตอนและคงเสร็จสิ้นเป็นที่เรียบร้อยแล้วระดับภาษาพาให้คิดคงคิดกันอย่างสนุกสนานกันใช่ไหมเด็ ๆ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ระดับภาษาภาษาพาให้คิดค่ะ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้บเป็นอย่างไรลูฏ 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</w:t>
      </w:r>
    </w:p>
    <w:p>
      <w:pPr>
        <w:pStyle w:val="BodyText"/>
      </w:pPr>
      <w:r>
        <w:t xml:space="preserve">(คุณครูคณิตา) ค่ะ นี่ก็คือแนวทางนะคะหรือว่าตรวจสอบความถูกต้องนะคะ หากนักเรียนนี่เขียนไม่ตรงนะคะ สามารถปรับแก้ได้เลยนะคะ เอาล่ะค่ะ ข้อที่ 5 นะคะเดี๋ยวเรามาดูกันต่อเลยนะคะ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ค่ะ เอาล่ะค่ะ มาถึงช่วงที่นักเรียนรอคอยนะคะนั่นก็คือสรุปบทเรียนเขียนองค์ความรู้ค่ะ วันนี้ครูก็มี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เอาล่ะค่ะจะเกิดผลเสียนั่นก็คือจะทำใหการสื่อสารนั้นเกิดอุปสรรคนะคะหากผู้รับสารนี่ได้ฟังส่งสาร์น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แนวคิดจากเรื่งอ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ตามความเหมาะสมและคำนึงถึงระดับภาษาได้ครับ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วันนี้คุณครูคณิตาและคุณครูปรเมษฐขอลานักเรียนไปก่อนค่ะ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ทายทางระดับภาษานั่นเอง คุณครูปรเมษฐคะชั้นประถมศึกษาปีที่ 6 ค่ะ วันนี้เราก็จะเรียนเรื่องมีกี่ระดับครับเด็ก ๆ 3 ใช่ไหมครับ มีอะไรบ้างไหนว่าสิเพื่อเป็นการทบทวนเรามาถามเด็ก ๆ กันดีกว่าเป็นคำถามที่เด็ก ๆ น่าจะตอบได้เลยนะครับพูดนั่นเองนะครับภาษาระดับแบบแผน 2.ภาษาระดับอะไรคร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คุณครูมีกิจกรรมอะไร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ฟารุต</dc:title>
  <dc:creator/>
  <cp:keywords/>
  <dcterms:created xsi:type="dcterms:W3CDTF">2022-06-24T07:39:47Z</dcterms:created>
  <dcterms:modified xsi:type="dcterms:W3CDTF">2022-06-24T07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